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FEEDF8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194E91">
        <w:rPr>
          <w:rFonts w:ascii="Consolas" w:eastAsia="Times New Roman" w:hAnsi="Consolas" w:cs="Times New Roman"/>
          <w:color w:val="6A9955"/>
          <w:sz w:val="21"/>
          <w:szCs w:val="21"/>
        </w:rPr>
        <w:t>Höfundur</w:t>
      </w:r>
      <w:proofErr w:type="spellEnd"/>
      <w:r w:rsidRPr="00194E9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194E91">
        <w:rPr>
          <w:rFonts w:ascii="Consolas" w:eastAsia="Times New Roman" w:hAnsi="Consolas" w:cs="Times New Roman"/>
          <w:color w:val="6A9955"/>
          <w:sz w:val="21"/>
          <w:szCs w:val="21"/>
        </w:rPr>
        <w:t>spurningar</w:t>
      </w:r>
      <w:proofErr w:type="spellEnd"/>
      <w:r w:rsidRPr="00194E91">
        <w:rPr>
          <w:rFonts w:ascii="Consolas" w:eastAsia="Times New Roman" w:hAnsi="Consolas" w:cs="Times New Roman"/>
          <w:color w:val="6A9955"/>
          <w:sz w:val="21"/>
          <w:szCs w:val="21"/>
        </w:rPr>
        <w:t>:  Snorri </w:t>
      </w:r>
      <w:proofErr w:type="spellStart"/>
      <w:r w:rsidRPr="00194E91">
        <w:rPr>
          <w:rFonts w:ascii="Consolas" w:eastAsia="Times New Roman" w:hAnsi="Consolas" w:cs="Times New Roman"/>
          <w:color w:val="6A9955"/>
          <w:sz w:val="21"/>
          <w:szCs w:val="21"/>
        </w:rPr>
        <w:t>Agnarsson</w:t>
      </w:r>
      <w:proofErr w:type="spellEnd"/>
      <w:r w:rsidRPr="00194E91">
        <w:rPr>
          <w:rFonts w:ascii="Consolas" w:eastAsia="Times New Roman" w:hAnsi="Consolas" w:cs="Times New Roman"/>
          <w:color w:val="6A9955"/>
          <w:sz w:val="21"/>
          <w:szCs w:val="21"/>
        </w:rPr>
        <w:t>, snorri@hi.is</w:t>
      </w:r>
    </w:p>
    <w:p w14:paraId="10FC0E8D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6A9955"/>
          <w:sz w:val="21"/>
          <w:szCs w:val="21"/>
        </w:rPr>
        <w:t>// Permalink </w:t>
      </w:r>
      <w:proofErr w:type="spellStart"/>
      <w:r w:rsidRPr="00194E91">
        <w:rPr>
          <w:rFonts w:ascii="Consolas" w:eastAsia="Times New Roman" w:hAnsi="Consolas" w:cs="Times New Roman"/>
          <w:color w:val="6A9955"/>
          <w:sz w:val="21"/>
          <w:szCs w:val="21"/>
        </w:rPr>
        <w:t>spurningar</w:t>
      </w:r>
      <w:proofErr w:type="spellEnd"/>
      <w:r w:rsidRPr="00194E91">
        <w:rPr>
          <w:rFonts w:ascii="Consolas" w:eastAsia="Times New Roman" w:hAnsi="Consolas" w:cs="Times New Roman"/>
          <w:color w:val="6A9955"/>
          <w:sz w:val="21"/>
          <w:szCs w:val="21"/>
        </w:rPr>
        <w:t>: https://rise4fun.com/Dafny/GW7a</w:t>
      </w:r>
    </w:p>
    <w:p w14:paraId="30C6E754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9A54C85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194E91">
        <w:rPr>
          <w:rFonts w:ascii="Consolas" w:eastAsia="Times New Roman" w:hAnsi="Consolas" w:cs="Times New Roman"/>
          <w:color w:val="6A9955"/>
          <w:sz w:val="21"/>
          <w:szCs w:val="21"/>
        </w:rPr>
        <w:t>Höfundur</w:t>
      </w:r>
      <w:proofErr w:type="spellEnd"/>
      <w:r w:rsidRPr="00194E9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194E91">
        <w:rPr>
          <w:rFonts w:ascii="Consolas" w:eastAsia="Times New Roman" w:hAnsi="Consolas" w:cs="Times New Roman"/>
          <w:color w:val="6A9955"/>
          <w:sz w:val="21"/>
          <w:szCs w:val="21"/>
        </w:rPr>
        <w:t>lausnar</w:t>
      </w:r>
      <w:proofErr w:type="spellEnd"/>
      <w:r w:rsidRPr="00194E91">
        <w:rPr>
          <w:rFonts w:ascii="Consolas" w:eastAsia="Times New Roman" w:hAnsi="Consolas" w:cs="Times New Roman"/>
          <w:color w:val="6A9955"/>
          <w:sz w:val="21"/>
          <w:szCs w:val="21"/>
        </w:rPr>
        <w:t>:     Alexander Guðmundsson</w:t>
      </w:r>
    </w:p>
    <w:p w14:paraId="35755D57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6A9955"/>
          <w:sz w:val="21"/>
          <w:szCs w:val="21"/>
        </w:rPr>
        <w:t>// Permalink </w:t>
      </w:r>
      <w:proofErr w:type="spellStart"/>
      <w:r w:rsidRPr="00194E91">
        <w:rPr>
          <w:rFonts w:ascii="Consolas" w:eastAsia="Times New Roman" w:hAnsi="Consolas" w:cs="Times New Roman"/>
          <w:color w:val="6A9955"/>
          <w:sz w:val="21"/>
          <w:szCs w:val="21"/>
        </w:rPr>
        <w:t>lausnar</w:t>
      </w:r>
      <w:proofErr w:type="spellEnd"/>
      <w:r w:rsidRPr="00194E91">
        <w:rPr>
          <w:rFonts w:ascii="Consolas" w:eastAsia="Times New Roman" w:hAnsi="Consolas" w:cs="Times New Roman"/>
          <w:color w:val="6A9955"/>
          <w:sz w:val="21"/>
          <w:szCs w:val="21"/>
        </w:rPr>
        <w:t>:    https://www.rise4fun.com/Dafny/JPGct</w:t>
      </w:r>
    </w:p>
    <w:p w14:paraId="728A8FF8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8C2143B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194E91">
        <w:rPr>
          <w:rFonts w:ascii="Consolas" w:eastAsia="Times New Roman" w:hAnsi="Consolas" w:cs="Times New Roman"/>
          <w:color w:val="6A9955"/>
          <w:sz w:val="21"/>
          <w:szCs w:val="21"/>
        </w:rPr>
        <w:t>Klárið</w:t>
      </w:r>
      <w:proofErr w:type="spellEnd"/>
      <w:r w:rsidRPr="00194E91">
        <w:rPr>
          <w:rFonts w:ascii="Consolas" w:eastAsia="Times New Roman" w:hAnsi="Consolas" w:cs="Times New Roman"/>
          <w:color w:val="6A9955"/>
          <w:sz w:val="21"/>
          <w:szCs w:val="21"/>
        </w:rPr>
        <w:t> að </w:t>
      </w:r>
      <w:proofErr w:type="spellStart"/>
      <w:r w:rsidRPr="00194E91">
        <w:rPr>
          <w:rFonts w:ascii="Consolas" w:eastAsia="Times New Roman" w:hAnsi="Consolas" w:cs="Times New Roman"/>
          <w:color w:val="6A9955"/>
          <w:sz w:val="21"/>
          <w:szCs w:val="21"/>
        </w:rPr>
        <w:t>forrita</w:t>
      </w:r>
      <w:proofErr w:type="spellEnd"/>
      <w:r w:rsidRPr="00194E9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194E91">
        <w:rPr>
          <w:rFonts w:ascii="Consolas" w:eastAsia="Times New Roman" w:hAnsi="Consolas" w:cs="Times New Roman"/>
          <w:color w:val="6A9955"/>
          <w:sz w:val="21"/>
          <w:szCs w:val="21"/>
        </w:rPr>
        <w:t>föllin</w:t>
      </w:r>
      <w:proofErr w:type="spellEnd"/>
      <w:r w:rsidRPr="00194E9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194E91">
        <w:rPr>
          <w:rFonts w:ascii="Consolas" w:eastAsia="Times New Roman" w:hAnsi="Consolas" w:cs="Times New Roman"/>
          <w:color w:val="6A9955"/>
          <w:sz w:val="21"/>
          <w:szCs w:val="21"/>
        </w:rPr>
        <w:t>tvö</w:t>
      </w:r>
      <w:proofErr w:type="spellEnd"/>
      <w:r w:rsidRPr="00194E91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588EEE14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E505C83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C586C0"/>
          <w:sz w:val="21"/>
          <w:szCs w:val="21"/>
        </w:rPr>
        <w:t>method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194E91">
        <w:rPr>
          <w:rFonts w:ascii="Consolas" w:eastAsia="Times New Roman" w:hAnsi="Consolas" w:cs="Times New Roman"/>
          <w:color w:val="DCDCAA"/>
          <w:sz w:val="21"/>
          <w:szCs w:val="21"/>
        </w:rPr>
        <w:t>Partition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( m</w:t>
      </w:r>
      <w:proofErr w:type="gramEnd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94E91">
        <w:rPr>
          <w:rFonts w:ascii="Consolas" w:eastAsia="Times New Roman" w:hAnsi="Consolas" w:cs="Times New Roman"/>
          <w:color w:val="569CD6"/>
          <w:sz w:val="21"/>
          <w:szCs w:val="21"/>
        </w:rPr>
        <w:t>multiset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94E9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&gt; )</w:t>
      </w:r>
    </w:p>
    <w:p w14:paraId="6BFA1954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194E91">
        <w:rPr>
          <w:rFonts w:ascii="Consolas" w:eastAsia="Times New Roman" w:hAnsi="Consolas" w:cs="Times New Roman"/>
          <w:color w:val="C586C0"/>
          <w:sz w:val="21"/>
          <w:szCs w:val="21"/>
        </w:rPr>
        <w:t>returns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( pre</w:t>
      </w:r>
      <w:proofErr w:type="gramEnd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94E91">
        <w:rPr>
          <w:rFonts w:ascii="Consolas" w:eastAsia="Times New Roman" w:hAnsi="Consolas" w:cs="Times New Roman"/>
          <w:color w:val="569CD6"/>
          <w:sz w:val="21"/>
          <w:szCs w:val="21"/>
        </w:rPr>
        <w:t>multiset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94E9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&gt;, p: </w:t>
      </w:r>
      <w:r w:rsidRPr="00194E9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, post: </w:t>
      </w:r>
      <w:r w:rsidRPr="00194E91">
        <w:rPr>
          <w:rFonts w:ascii="Consolas" w:eastAsia="Times New Roman" w:hAnsi="Consolas" w:cs="Times New Roman"/>
          <w:color w:val="569CD6"/>
          <w:sz w:val="21"/>
          <w:szCs w:val="21"/>
        </w:rPr>
        <w:t>multiset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94E9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&gt; )</w:t>
      </w:r>
    </w:p>
    <w:p w14:paraId="74AAA293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94E91">
        <w:rPr>
          <w:rFonts w:ascii="Consolas" w:eastAsia="Times New Roman" w:hAnsi="Consolas" w:cs="Times New Roman"/>
          <w:color w:val="C586C0"/>
          <w:sz w:val="21"/>
          <w:szCs w:val="21"/>
        </w:rPr>
        <w:t>requires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|m| &gt; </w:t>
      </w:r>
      <w:proofErr w:type="gramStart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0;</w:t>
      </w:r>
      <w:proofErr w:type="gramEnd"/>
    </w:p>
    <w:p w14:paraId="512BD35E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94E91">
        <w:rPr>
          <w:rFonts w:ascii="Consolas" w:eastAsia="Times New Roman" w:hAnsi="Consolas" w:cs="Times New Roman"/>
          <w:color w:val="C586C0"/>
          <w:sz w:val="21"/>
          <w:szCs w:val="21"/>
        </w:rPr>
        <w:t>ensures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p </w:t>
      </w:r>
      <w:r w:rsidRPr="00194E91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m;</w:t>
      </w:r>
      <w:proofErr w:type="gramEnd"/>
    </w:p>
    <w:p w14:paraId="1958A1A1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94E91">
        <w:rPr>
          <w:rFonts w:ascii="Consolas" w:eastAsia="Times New Roman" w:hAnsi="Consolas" w:cs="Times New Roman"/>
          <w:color w:val="C586C0"/>
          <w:sz w:val="21"/>
          <w:szCs w:val="21"/>
        </w:rPr>
        <w:t>ensures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m == </w:t>
      </w:r>
      <w:proofErr w:type="spellStart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pre+</w:t>
      </w:r>
      <w:r w:rsidRPr="00194E91">
        <w:rPr>
          <w:rFonts w:ascii="Consolas" w:eastAsia="Times New Roman" w:hAnsi="Consolas" w:cs="Times New Roman"/>
          <w:color w:val="569CD6"/>
          <w:sz w:val="21"/>
          <w:szCs w:val="21"/>
        </w:rPr>
        <w:t>multiset</w:t>
      </w:r>
      <w:proofErr w:type="spellEnd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{p}+</w:t>
      </w:r>
      <w:proofErr w:type="gramStart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post;</w:t>
      </w:r>
      <w:proofErr w:type="gramEnd"/>
    </w:p>
    <w:p w14:paraId="783D6737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94E91">
        <w:rPr>
          <w:rFonts w:ascii="Consolas" w:eastAsia="Times New Roman" w:hAnsi="Consolas" w:cs="Times New Roman"/>
          <w:color w:val="C586C0"/>
          <w:sz w:val="21"/>
          <w:szCs w:val="21"/>
        </w:rPr>
        <w:t>ensures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94E91">
        <w:rPr>
          <w:rFonts w:ascii="Consolas" w:eastAsia="Times New Roman" w:hAnsi="Consolas" w:cs="Times New Roman"/>
          <w:color w:val="C586C0"/>
          <w:sz w:val="21"/>
          <w:szCs w:val="21"/>
        </w:rPr>
        <w:t>forall</w:t>
      </w:r>
      <w:proofErr w:type="spellEnd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z | z </w:t>
      </w:r>
      <w:r w:rsidRPr="00194E91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pre :</w:t>
      </w:r>
      <w:proofErr w:type="gramEnd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: z &lt;= p;</w:t>
      </w:r>
    </w:p>
    <w:p w14:paraId="66AD9EFE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94E91">
        <w:rPr>
          <w:rFonts w:ascii="Consolas" w:eastAsia="Times New Roman" w:hAnsi="Consolas" w:cs="Times New Roman"/>
          <w:color w:val="C586C0"/>
          <w:sz w:val="21"/>
          <w:szCs w:val="21"/>
        </w:rPr>
        <w:t>ensures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94E91">
        <w:rPr>
          <w:rFonts w:ascii="Consolas" w:eastAsia="Times New Roman" w:hAnsi="Consolas" w:cs="Times New Roman"/>
          <w:color w:val="C586C0"/>
          <w:sz w:val="21"/>
          <w:szCs w:val="21"/>
        </w:rPr>
        <w:t>forall</w:t>
      </w:r>
      <w:proofErr w:type="spellEnd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z | z </w:t>
      </w:r>
      <w:r w:rsidRPr="00194E91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post :</w:t>
      </w:r>
      <w:proofErr w:type="gramEnd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: z &gt;= p;</w:t>
      </w:r>
    </w:p>
    <w:p w14:paraId="2DB95369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39C1B484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p :| p </w:t>
      </w:r>
      <w:r w:rsidRPr="00194E91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m;</w:t>
      </w:r>
      <w:proofErr w:type="gramEnd"/>
    </w:p>
    <w:p w14:paraId="57370FD5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94E91">
        <w:rPr>
          <w:rFonts w:ascii="Consolas" w:eastAsia="Times New Roman" w:hAnsi="Consolas" w:cs="Times New Roman"/>
          <w:color w:val="C586C0"/>
          <w:sz w:val="21"/>
          <w:szCs w:val="21"/>
        </w:rPr>
        <w:t>var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m</w:t>
      </w:r>
      <w:proofErr w:type="gramStart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' :</w:t>
      </w:r>
      <w:proofErr w:type="gramEnd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= m;</w:t>
      </w:r>
    </w:p>
    <w:p w14:paraId="76673D16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m</w:t>
      </w:r>
      <w:proofErr w:type="gramStart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' :</w:t>
      </w:r>
      <w:proofErr w:type="gramEnd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= m' - </w:t>
      </w:r>
      <w:r w:rsidRPr="00194E91">
        <w:rPr>
          <w:rFonts w:ascii="Consolas" w:eastAsia="Times New Roman" w:hAnsi="Consolas" w:cs="Times New Roman"/>
          <w:color w:val="569CD6"/>
          <w:sz w:val="21"/>
          <w:szCs w:val="21"/>
        </w:rPr>
        <w:t>multiset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{p};</w:t>
      </w:r>
    </w:p>
    <w:p w14:paraId="719F659B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pre :</w:t>
      </w:r>
      <w:proofErr w:type="gramEnd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= </w:t>
      </w:r>
      <w:r w:rsidRPr="00194E91">
        <w:rPr>
          <w:rFonts w:ascii="Consolas" w:eastAsia="Times New Roman" w:hAnsi="Consolas" w:cs="Times New Roman"/>
          <w:color w:val="569CD6"/>
          <w:sz w:val="21"/>
          <w:szCs w:val="21"/>
        </w:rPr>
        <w:t>multiset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{};</w:t>
      </w:r>
    </w:p>
    <w:p w14:paraId="0B09EBD0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post :</w:t>
      </w:r>
      <w:proofErr w:type="gramEnd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= </w:t>
      </w:r>
      <w:r w:rsidRPr="00194E91">
        <w:rPr>
          <w:rFonts w:ascii="Consolas" w:eastAsia="Times New Roman" w:hAnsi="Consolas" w:cs="Times New Roman"/>
          <w:color w:val="569CD6"/>
          <w:sz w:val="21"/>
          <w:szCs w:val="21"/>
        </w:rPr>
        <w:t>multiset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{};</w:t>
      </w:r>
    </w:p>
    <w:p w14:paraId="16A851D2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94E91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m</w:t>
      </w:r>
      <w:proofErr w:type="gramStart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' !</w:t>
      </w:r>
      <w:proofErr w:type="gramEnd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= </w:t>
      </w:r>
      <w:r w:rsidRPr="00194E91">
        <w:rPr>
          <w:rFonts w:ascii="Consolas" w:eastAsia="Times New Roman" w:hAnsi="Consolas" w:cs="Times New Roman"/>
          <w:color w:val="569CD6"/>
          <w:sz w:val="21"/>
          <w:szCs w:val="21"/>
        </w:rPr>
        <w:t>multiset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{}</w:t>
      </w:r>
    </w:p>
    <w:p w14:paraId="5257B529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94E91">
        <w:rPr>
          <w:rFonts w:ascii="Consolas" w:eastAsia="Times New Roman" w:hAnsi="Consolas" w:cs="Times New Roman"/>
          <w:color w:val="C586C0"/>
          <w:sz w:val="21"/>
          <w:szCs w:val="21"/>
        </w:rPr>
        <w:t>decreases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m</w:t>
      </w:r>
      <w:proofErr w:type="gramStart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';</w:t>
      </w:r>
      <w:proofErr w:type="gramEnd"/>
    </w:p>
    <w:p w14:paraId="09CDD7DD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94E91">
        <w:rPr>
          <w:rFonts w:ascii="Consolas" w:eastAsia="Times New Roman" w:hAnsi="Consolas" w:cs="Times New Roman"/>
          <w:color w:val="C586C0"/>
          <w:sz w:val="21"/>
          <w:szCs w:val="21"/>
        </w:rPr>
        <w:t>invariant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m == m' + pre + </w:t>
      </w:r>
      <w:r w:rsidRPr="00194E91">
        <w:rPr>
          <w:rFonts w:ascii="Consolas" w:eastAsia="Times New Roman" w:hAnsi="Consolas" w:cs="Times New Roman"/>
          <w:color w:val="569CD6"/>
          <w:sz w:val="21"/>
          <w:szCs w:val="21"/>
        </w:rPr>
        <w:t>multiset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{p} + </w:t>
      </w:r>
      <w:proofErr w:type="gramStart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post;</w:t>
      </w:r>
      <w:proofErr w:type="gramEnd"/>
    </w:p>
    <w:p w14:paraId="38DEF754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94E91">
        <w:rPr>
          <w:rFonts w:ascii="Consolas" w:eastAsia="Times New Roman" w:hAnsi="Consolas" w:cs="Times New Roman"/>
          <w:color w:val="C586C0"/>
          <w:sz w:val="21"/>
          <w:szCs w:val="21"/>
        </w:rPr>
        <w:t>invariant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94E91">
        <w:rPr>
          <w:rFonts w:ascii="Consolas" w:eastAsia="Times New Roman" w:hAnsi="Consolas" w:cs="Times New Roman"/>
          <w:color w:val="C586C0"/>
          <w:sz w:val="21"/>
          <w:szCs w:val="21"/>
        </w:rPr>
        <w:t>forall</w:t>
      </w:r>
      <w:proofErr w:type="spellEnd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k | k </w:t>
      </w:r>
      <w:r w:rsidRPr="00194E91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pre :</w:t>
      </w:r>
      <w:proofErr w:type="gramEnd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: k &lt;= p;</w:t>
      </w:r>
    </w:p>
    <w:p w14:paraId="5CC31446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94E91">
        <w:rPr>
          <w:rFonts w:ascii="Consolas" w:eastAsia="Times New Roman" w:hAnsi="Consolas" w:cs="Times New Roman"/>
          <w:color w:val="C586C0"/>
          <w:sz w:val="21"/>
          <w:szCs w:val="21"/>
        </w:rPr>
        <w:t>invariant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94E91">
        <w:rPr>
          <w:rFonts w:ascii="Consolas" w:eastAsia="Times New Roman" w:hAnsi="Consolas" w:cs="Times New Roman"/>
          <w:color w:val="C586C0"/>
          <w:sz w:val="21"/>
          <w:szCs w:val="21"/>
        </w:rPr>
        <w:t>forall</w:t>
      </w:r>
      <w:proofErr w:type="spellEnd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k | k </w:t>
      </w:r>
      <w:r w:rsidRPr="00194E91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post :</w:t>
      </w:r>
      <w:proofErr w:type="gramEnd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: k &gt;= p;</w:t>
      </w:r>
    </w:p>
    <w:p w14:paraId="42EDBB90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5416000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280CADED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94E91">
        <w:rPr>
          <w:rFonts w:ascii="Consolas" w:eastAsia="Times New Roman" w:hAnsi="Consolas" w:cs="Times New Roman"/>
          <w:color w:val="C586C0"/>
          <w:sz w:val="21"/>
          <w:szCs w:val="21"/>
        </w:rPr>
        <w:t>var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temp :| temp </w:t>
      </w:r>
      <w:r w:rsidRPr="00194E91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m</w:t>
      </w:r>
      <w:proofErr w:type="gramStart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';</w:t>
      </w:r>
      <w:proofErr w:type="gramEnd"/>
    </w:p>
    <w:p w14:paraId="09793358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    m</w:t>
      </w:r>
      <w:proofErr w:type="gramStart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' :</w:t>
      </w:r>
      <w:proofErr w:type="gramEnd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= m' - </w:t>
      </w:r>
      <w:r w:rsidRPr="00194E91">
        <w:rPr>
          <w:rFonts w:ascii="Consolas" w:eastAsia="Times New Roman" w:hAnsi="Consolas" w:cs="Times New Roman"/>
          <w:color w:val="569CD6"/>
          <w:sz w:val="21"/>
          <w:szCs w:val="21"/>
        </w:rPr>
        <w:t>multiset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{temp};</w:t>
      </w:r>
    </w:p>
    <w:p w14:paraId="09B36D12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94E9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temp &lt;= p</w:t>
      </w:r>
    </w:p>
    <w:p w14:paraId="436C048F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    {</w:t>
      </w:r>
    </w:p>
    <w:p w14:paraId="21F7C48F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pre :</w:t>
      </w:r>
      <w:proofErr w:type="gramEnd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= pre + </w:t>
      </w:r>
      <w:r w:rsidRPr="00194E91">
        <w:rPr>
          <w:rFonts w:ascii="Consolas" w:eastAsia="Times New Roman" w:hAnsi="Consolas" w:cs="Times New Roman"/>
          <w:color w:val="569CD6"/>
          <w:sz w:val="21"/>
          <w:szCs w:val="21"/>
        </w:rPr>
        <w:t>multiset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{temp};</w:t>
      </w:r>
    </w:p>
    <w:p w14:paraId="393C56ED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5ADF85AF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94E91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</w:p>
    <w:p w14:paraId="4C185E45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    {</w:t>
      </w:r>
    </w:p>
    <w:p w14:paraId="5DE552C8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post :</w:t>
      </w:r>
      <w:proofErr w:type="gramEnd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= post + </w:t>
      </w:r>
      <w:r w:rsidRPr="00194E91">
        <w:rPr>
          <w:rFonts w:ascii="Consolas" w:eastAsia="Times New Roman" w:hAnsi="Consolas" w:cs="Times New Roman"/>
          <w:color w:val="569CD6"/>
          <w:sz w:val="21"/>
          <w:szCs w:val="21"/>
        </w:rPr>
        <w:t>multiset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{temp};</w:t>
      </w:r>
    </w:p>
    <w:p w14:paraId="41A5BB11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0E06510C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235FF2FB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94E9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pre,p</w:t>
      </w:r>
      <w:proofErr w:type="gramEnd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,post</w:t>
      </w:r>
      <w:proofErr w:type="spellEnd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2F954CF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14:paraId="223769EF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42E7BC68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F33BFAA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0F4CCD74" w14:textId="77777777" w:rsidR="00194E91" w:rsidRPr="00194E91" w:rsidRDefault="00194E91" w:rsidP="00194E91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br/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br/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107295D0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C586C0"/>
          <w:sz w:val="21"/>
          <w:szCs w:val="21"/>
        </w:rPr>
        <w:t>method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194E91">
        <w:rPr>
          <w:rFonts w:ascii="Consolas" w:eastAsia="Times New Roman" w:hAnsi="Consolas" w:cs="Times New Roman"/>
          <w:color w:val="DCDCAA"/>
          <w:sz w:val="21"/>
          <w:szCs w:val="21"/>
        </w:rPr>
        <w:t>QuickSelect</w:t>
      </w:r>
      <w:proofErr w:type="spellEnd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( m</w:t>
      </w:r>
      <w:proofErr w:type="gramEnd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94E91">
        <w:rPr>
          <w:rFonts w:ascii="Consolas" w:eastAsia="Times New Roman" w:hAnsi="Consolas" w:cs="Times New Roman"/>
          <w:color w:val="569CD6"/>
          <w:sz w:val="21"/>
          <w:szCs w:val="21"/>
        </w:rPr>
        <w:t>multiset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94E9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&gt;, k: </w:t>
      </w:r>
      <w:r w:rsidRPr="00194E9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16EA08A8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194E91">
        <w:rPr>
          <w:rFonts w:ascii="Consolas" w:eastAsia="Times New Roman" w:hAnsi="Consolas" w:cs="Times New Roman"/>
          <w:color w:val="C586C0"/>
          <w:sz w:val="21"/>
          <w:szCs w:val="21"/>
        </w:rPr>
        <w:t>returns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( pre</w:t>
      </w:r>
      <w:proofErr w:type="gramEnd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94E91">
        <w:rPr>
          <w:rFonts w:ascii="Consolas" w:eastAsia="Times New Roman" w:hAnsi="Consolas" w:cs="Times New Roman"/>
          <w:color w:val="569CD6"/>
          <w:sz w:val="21"/>
          <w:szCs w:val="21"/>
        </w:rPr>
        <w:t>multiset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94E9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&gt;, kth: </w:t>
      </w:r>
      <w:r w:rsidRPr="00194E9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, post: </w:t>
      </w:r>
      <w:r w:rsidRPr="00194E91">
        <w:rPr>
          <w:rFonts w:ascii="Consolas" w:eastAsia="Times New Roman" w:hAnsi="Consolas" w:cs="Times New Roman"/>
          <w:color w:val="569CD6"/>
          <w:sz w:val="21"/>
          <w:szCs w:val="21"/>
        </w:rPr>
        <w:t>multiset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194E91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&gt; )</w:t>
      </w:r>
    </w:p>
    <w:p w14:paraId="2B5AE26F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94E91">
        <w:rPr>
          <w:rFonts w:ascii="Consolas" w:eastAsia="Times New Roman" w:hAnsi="Consolas" w:cs="Times New Roman"/>
          <w:color w:val="C586C0"/>
          <w:sz w:val="21"/>
          <w:szCs w:val="21"/>
        </w:rPr>
        <w:t>decreases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m;</w:t>
      </w:r>
      <w:proofErr w:type="gramEnd"/>
    </w:p>
    <w:p w14:paraId="58AD8827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94E91">
        <w:rPr>
          <w:rFonts w:ascii="Consolas" w:eastAsia="Times New Roman" w:hAnsi="Consolas" w:cs="Times New Roman"/>
          <w:color w:val="C586C0"/>
          <w:sz w:val="21"/>
          <w:szCs w:val="21"/>
        </w:rPr>
        <w:t>requires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0 &lt;= k &lt; |m</w:t>
      </w:r>
      <w:proofErr w:type="gramStart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|;</w:t>
      </w:r>
      <w:proofErr w:type="gramEnd"/>
    </w:p>
    <w:p w14:paraId="144D131E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94E91">
        <w:rPr>
          <w:rFonts w:ascii="Consolas" w:eastAsia="Times New Roman" w:hAnsi="Consolas" w:cs="Times New Roman"/>
          <w:color w:val="C586C0"/>
          <w:sz w:val="21"/>
          <w:szCs w:val="21"/>
        </w:rPr>
        <w:t>ensures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kth </w:t>
      </w:r>
      <w:r w:rsidRPr="00194E91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m;</w:t>
      </w:r>
      <w:proofErr w:type="gramEnd"/>
    </w:p>
    <w:p w14:paraId="6BE31C4B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94E91">
        <w:rPr>
          <w:rFonts w:ascii="Consolas" w:eastAsia="Times New Roman" w:hAnsi="Consolas" w:cs="Times New Roman"/>
          <w:color w:val="C586C0"/>
          <w:sz w:val="21"/>
          <w:szCs w:val="21"/>
        </w:rPr>
        <w:t>ensures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m == </w:t>
      </w:r>
      <w:proofErr w:type="spellStart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pre+</w:t>
      </w:r>
      <w:r w:rsidRPr="00194E91">
        <w:rPr>
          <w:rFonts w:ascii="Consolas" w:eastAsia="Times New Roman" w:hAnsi="Consolas" w:cs="Times New Roman"/>
          <w:color w:val="569CD6"/>
          <w:sz w:val="21"/>
          <w:szCs w:val="21"/>
        </w:rPr>
        <w:t>multiset</w:t>
      </w:r>
      <w:proofErr w:type="spellEnd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{kth}+</w:t>
      </w:r>
      <w:proofErr w:type="gramStart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post;</w:t>
      </w:r>
      <w:proofErr w:type="gramEnd"/>
    </w:p>
    <w:p w14:paraId="02C16482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94E91">
        <w:rPr>
          <w:rFonts w:ascii="Consolas" w:eastAsia="Times New Roman" w:hAnsi="Consolas" w:cs="Times New Roman"/>
          <w:color w:val="C586C0"/>
          <w:sz w:val="21"/>
          <w:szCs w:val="21"/>
        </w:rPr>
        <w:t>ensures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|pre| == </w:t>
      </w:r>
      <w:proofErr w:type="gramStart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k;</w:t>
      </w:r>
      <w:proofErr w:type="gramEnd"/>
    </w:p>
    <w:p w14:paraId="50397B0F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94E91">
        <w:rPr>
          <w:rFonts w:ascii="Consolas" w:eastAsia="Times New Roman" w:hAnsi="Consolas" w:cs="Times New Roman"/>
          <w:color w:val="C586C0"/>
          <w:sz w:val="21"/>
          <w:szCs w:val="21"/>
        </w:rPr>
        <w:t>ensures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94E91">
        <w:rPr>
          <w:rFonts w:ascii="Consolas" w:eastAsia="Times New Roman" w:hAnsi="Consolas" w:cs="Times New Roman"/>
          <w:color w:val="C586C0"/>
          <w:sz w:val="21"/>
          <w:szCs w:val="21"/>
        </w:rPr>
        <w:t>forall</w:t>
      </w:r>
      <w:proofErr w:type="spellEnd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z | z </w:t>
      </w:r>
      <w:r w:rsidRPr="00194E91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pre :</w:t>
      </w:r>
      <w:proofErr w:type="gramEnd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: z &lt;= kth;</w:t>
      </w:r>
    </w:p>
    <w:p w14:paraId="4832D242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94E91">
        <w:rPr>
          <w:rFonts w:ascii="Consolas" w:eastAsia="Times New Roman" w:hAnsi="Consolas" w:cs="Times New Roman"/>
          <w:color w:val="C586C0"/>
          <w:sz w:val="21"/>
          <w:szCs w:val="21"/>
        </w:rPr>
        <w:t>ensures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94E91">
        <w:rPr>
          <w:rFonts w:ascii="Consolas" w:eastAsia="Times New Roman" w:hAnsi="Consolas" w:cs="Times New Roman"/>
          <w:color w:val="C586C0"/>
          <w:sz w:val="21"/>
          <w:szCs w:val="21"/>
        </w:rPr>
        <w:t>forall</w:t>
      </w:r>
      <w:proofErr w:type="spellEnd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z | z </w:t>
      </w:r>
      <w:r w:rsidRPr="00194E91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post :</w:t>
      </w:r>
      <w:proofErr w:type="gramEnd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: z &gt;= kth;</w:t>
      </w:r>
    </w:p>
    <w:p w14:paraId="60B8F65B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32CFECBB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pre,kth</w:t>
      </w:r>
      <w:proofErr w:type="gramEnd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,post</w:t>
      </w:r>
      <w:proofErr w:type="spellEnd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:= </w:t>
      </w:r>
      <w:r w:rsidRPr="00194E91">
        <w:rPr>
          <w:rFonts w:ascii="Consolas" w:eastAsia="Times New Roman" w:hAnsi="Consolas" w:cs="Times New Roman"/>
          <w:color w:val="DCDCAA"/>
          <w:sz w:val="21"/>
          <w:szCs w:val="21"/>
        </w:rPr>
        <w:t>Partition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(m);</w:t>
      </w:r>
    </w:p>
    <w:p w14:paraId="6DB99C72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94E91">
        <w:rPr>
          <w:rFonts w:ascii="Consolas" w:eastAsia="Times New Roman" w:hAnsi="Consolas" w:cs="Times New Roman"/>
          <w:color w:val="C586C0"/>
          <w:sz w:val="21"/>
          <w:szCs w:val="21"/>
        </w:rPr>
        <w:t>assert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m == pre + </w:t>
      </w:r>
      <w:r w:rsidRPr="00194E91">
        <w:rPr>
          <w:rFonts w:ascii="Consolas" w:eastAsia="Times New Roman" w:hAnsi="Consolas" w:cs="Times New Roman"/>
          <w:color w:val="569CD6"/>
          <w:sz w:val="21"/>
          <w:szCs w:val="21"/>
        </w:rPr>
        <w:t>multiset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{kth} + </w:t>
      </w:r>
      <w:proofErr w:type="gramStart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post;</w:t>
      </w:r>
      <w:proofErr w:type="gramEnd"/>
    </w:p>
    <w:p w14:paraId="04B3AB71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94E9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|pre</w:t>
      </w:r>
      <w:proofErr w:type="gramStart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| !</w:t>
      </w:r>
      <w:proofErr w:type="gramEnd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= k</w:t>
      </w:r>
    </w:p>
    <w:p w14:paraId="7BC4C26C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4663A82A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94E9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k &gt; |pre|</w:t>
      </w:r>
    </w:p>
    <w:p w14:paraId="783721B4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    {</w:t>
      </w:r>
    </w:p>
    <w:p w14:paraId="7614FD69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14:paraId="1E4A8B46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94E91">
        <w:rPr>
          <w:rFonts w:ascii="Consolas" w:eastAsia="Times New Roman" w:hAnsi="Consolas" w:cs="Times New Roman"/>
          <w:color w:val="C586C0"/>
          <w:sz w:val="21"/>
          <w:szCs w:val="21"/>
        </w:rPr>
        <w:t>var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pre</w:t>
      </w:r>
      <w:proofErr w:type="gramStart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',</w:t>
      </w:r>
      <w:proofErr w:type="spellStart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p</w:t>
      </w:r>
      <w:proofErr w:type="gramEnd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,post</w:t>
      </w:r>
      <w:proofErr w:type="spellEnd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' := </w:t>
      </w:r>
      <w:proofErr w:type="spellStart"/>
      <w:r w:rsidRPr="00194E91">
        <w:rPr>
          <w:rFonts w:ascii="Consolas" w:eastAsia="Times New Roman" w:hAnsi="Consolas" w:cs="Times New Roman"/>
          <w:color w:val="DCDCAA"/>
          <w:sz w:val="21"/>
          <w:szCs w:val="21"/>
        </w:rPr>
        <w:t>QuickSelect</w:t>
      </w:r>
      <w:proofErr w:type="spellEnd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post,k</w:t>
      </w:r>
      <w:proofErr w:type="spellEnd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-|pre| - 1);</w:t>
      </w:r>
    </w:p>
    <w:p w14:paraId="2CCDC616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94E91">
        <w:rPr>
          <w:rFonts w:ascii="Consolas" w:eastAsia="Times New Roman" w:hAnsi="Consolas" w:cs="Times New Roman"/>
          <w:color w:val="C586C0"/>
          <w:sz w:val="21"/>
          <w:szCs w:val="21"/>
        </w:rPr>
        <w:t>assert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pre' + </w:t>
      </w:r>
      <w:r w:rsidRPr="00194E91">
        <w:rPr>
          <w:rFonts w:ascii="Consolas" w:eastAsia="Times New Roman" w:hAnsi="Consolas" w:cs="Times New Roman"/>
          <w:color w:val="569CD6"/>
          <w:sz w:val="21"/>
          <w:szCs w:val="21"/>
        </w:rPr>
        <w:t>multiset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{p} + post' == </w:t>
      </w:r>
      <w:proofErr w:type="gramStart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post;</w:t>
      </w:r>
      <w:proofErr w:type="gramEnd"/>
    </w:p>
    <w:p w14:paraId="6D3502AC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pre :</w:t>
      </w:r>
      <w:proofErr w:type="gramEnd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= pre + </w:t>
      </w:r>
      <w:r w:rsidRPr="00194E91">
        <w:rPr>
          <w:rFonts w:ascii="Consolas" w:eastAsia="Times New Roman" w:hAnsi="Consolas" w:cs="Times New Roman"/>
          <w:color w:val="569CD6"/>
          <w:sz w:val="21"/>
          <w:szCs w:val="21"/>
        </w:rPr>
        <w:t>multiset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{kth} + pre';</w:t>
      </w:r>
    </w:p>
    <w:p w14:paraId="25B461AB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post :</w:t>
      </w:r>
      <w:proofErr w:type="gramEnd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= post - pre' - </w:t>
      </w:r>
      <w:r w:rsidRPr="00194E91">
        <w:rPr>
          <w:rFonts w:ascii="Consolas" w:eastAsia="Times New Roman" w:hAnsi="Consolas" w:cs="Times New Roman"/>
          <w:color w:val="569CD6"/>
          <w:sz w:val="21"/>
          <w:szCs w:val="21"/>
        </w:rPr>
        <w:t>multiset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{p};</w:t>
      </w:r>
    </w:p>
    <w:p w14:paraId="1413A73A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kth :</w:t>
      </w:r>
      <w:proofErr w:type="gramEnd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= p;</w:t>
      </w:r>
    </w:p>
    <w:p w14:paraId="51032832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129F4FD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41A833D3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94E91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94E9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k &lt; |pre|</w:t>
      </w:r>
    </w:p>
    <w:p w14:paraId="6CD8FC0B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    {</w:t>
      </w:r>
    </w:p>
    <w:p w14:paraId="5B4A27DB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94E91">
        <w:rPr>
          <w:rFonts w:ascii="Consolas" w:eastAsia="Times New Roman" w:hAnsi="Consolas" w:cs="Times New Roman"/>
          <w:color w:val="C586C0"/>
          <w:sz w:val="21"/>
          <w:szCs w:val="21"/>
        </w:rPr>
        <w:t>var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pre</w:t>
      </w:r>
      <w:proofErr w:type="gramStart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',</w:t>
      </w:r>
      <w:proofErr w:type="spellStart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p</w:t>
      </w:r>
      <w:proofErr w:type="gramEnd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,post</w:t>
      </w:r>
      <w:proofErr w:type="spellEnd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' := </w:t>
      </w:r>
      <w:proofErr w:type="spellStart"/>
      <w:r w:rsidRPr="00194E91">
        <w:rPr>
          <w:rFonts w:ascii="Consolas" w:eastAsia="Times New Roman" w:hAnsi="Consolas" w:cs="Times New Roman"/>
          <w:color w:val="DCDCAA"/>
          <w:sz w:val="21"/>
          <w:szCs w:val="21"/>
        </w:rPr>
        <w:t>QuickSelect</w:t>
      </w:r>
      <w:proofErr w:type="spellEnd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pre,k</w:t>
      </w:r>
      <w:proofErr w:type="spellEnd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6E7F21F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pre :</w:t>
      </w:r>
      <w:proofErr w:type="gramEnd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= pre - </w:t>
      </w:r>
      <w:r w:rsidRPr="00194E91">
        <w:rPr>
          <w:rFonts w:ascii="Consolas" w:eastAsia="Times New Roman" w:hAnsi="Consolas" w:cs="Times New Roman"/>
          <w:color w:val="569CD6"/>
          <w:sz w:val="21"/>
          <w:szCs w:val="21"/>
        </w:rPr>
        <w:t>multiset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{p} - post';</w:t>
      </w:r>
    </w:p>
    <w:p w14:paraId="4B4068E0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post :</w:t>
      </w:r>
      <w:proofErr w:type="gramEnd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= post + </w:t>
      </w:r>
      <w:r w:rsidRPr="00194E91">
        <w:rPr>
          <w:rFonts w:ascii="Consolas" w:eastAsia="Times New Roman" w:hAnsi="Consolas" w:cs="Times New Roman"/>
          <w:color w:val="569CD6"/>
          <w:sz w:val="21"/>
          <w:szCs w:val="21"/>
        </w:rPr>
        <w:t>multiset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{kth} + post';</w:t>
      </w:r>
    </w:p>
    <w:p w14:paraId="01043C82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kth :</w:t>
      </w:r>
      <w:proofErr w:type="gramEnd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= p;</w:t>
      </w:r>
    </w:p>
    <w:p w14:paraId="1A92069E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F14A880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06911853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075ECD8C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194E91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14:paraId="5B001979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94E9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pre,kth</w:t>
      </w:r>
      <w:proofErr w:type="gramEnd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,post</w:t>
      </w:r>
      <w:proofErr w:type="spellEnd"/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DDE17D7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    } </w:t>
      </w:r>
    </w:p>
    <w:p w14:paraId="3C4567A0" w14:textId="77777777" w:rsidR="00194E91" w:rsidRPr="00194E91" w:rsidRDefault="00194E91" w:rsidP="00194E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4E9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94B12F4" w14:textId="77777777" w:rsidR="008540E8" w:rsidRDefault="008540E8"/>
    <w:sectPr w:rsidR="008540E8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F68D1C" w14:textId="77777777" w:rsidR="00F0347B" w:rsidRDefault="00F0347B" w:rsidP="00F0347B">
      <w:pPr>
        <w:spacing w:after="0" w:line="240" w:lineRule="auto"/>
      </w:pPr>
      <w:r>
        <w:separator/>
      </w:r>
    </w:p>
  </w:endnote>
  <w:endnote w:type="continuationSeparator" w:id="0">
    <w:p w14:paraId="6FCD9523" w14:textId="77777777" w:rsidR="00F0347B" w:rsidRDefault="00F0347B" w:rsidP="00F034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A48116" w14:textId="77777777" w:rsidR="00F0347B" w:rsidRDefault="00F0347B" w:rsidP="00F0347B">
      <w:pPr>
        <w:spacing w:after="0" w:line="240" w:lineRule="auto"/>
      </w:pPr>
      <w:r>
        <w:separator/>
      </w:r>
    </w:p>
  </w:footnote>
  <w:footnote w:type="continuationSeparator" w:id="0">
    <w:p w14:paraId="442A9BE1" w14:textId="77777777" w:rsidR="00F0347B" w:rsidRDefault="00F0347B" w:rsidP="00F034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8D3D79" w14:textId="5ABE4D7D" w:rsidR="00F0347B" w:rsidRDefault="00F0347B">
    <w:pPr>
      <w:pStyle w:val="Header"/>
    </w:pPr>
    <w:r>
      <w:tab/>
    </w:r>
    <w:r>
      <w:tab/>
      <w:t>Alexander Guðmundsson</w:t>
    </w:r>
  </w:p>
  <w:p w14:paraId="51AFA10E" w14:textId="1BA12BEF" w:rsidR="00F0347B" w:rsidRDefault="00F0347B">
    <w:pPr>
      <w:pStyle w:val="Header"/>
    </w:pPr>
    <w:r>
      <w:tab/>
    </w:r>
    <w:r>
      <w:tab/>
      <w:t>alg35@hi.i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3MDczt7QwM7OwNLRU0lEKTi0uzszPAykwrAUAat0xMSwAAAA="/>
  </w:docVars>
  <w:rsids>
    <w:rsidRoot w:val="0022257D"/>
    <w:rsid w:val="00194E91"/>
    <w:rsid w:val="0022257D"/>
    <w:rsid w:val="008540E8"/>
    <w:rsid w:val="00F034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7C6B5A"/>
  <w15:chartTrackingRefBased/>
  <w15:docId w15:val="{960F9087-C4DE-4EDC-A2D3-2DC718C51D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034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347B"/>
  </w:style>
  <w:style w:type="paragraph" w:styleId="Footer">
    <w:name w:val="footer"/>
    <w:basedOn w:val="Normal"/>
    <w:link w:val="FooterChar"/>
    <w:uiPriority w:val="99"/>
    <w:unhideWhenUsed/>
    <w:rsid w:val="00F034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34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9192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93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02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9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2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1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2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9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6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4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1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03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7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3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3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5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85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2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6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0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9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1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7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6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7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77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3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6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7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0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62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0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9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5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9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3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8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4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0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1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6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7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0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1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5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7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5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1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8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8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6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1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7</Words>
  <Characters>1807</Characters>
  <Application>Microsoft Office Word</Application>
  <DocSecurity>0</DocSecurity>
  <Lines>15</Lines>
  <Paragraphs>4</Paragraphs>
  <ScaleCrop>false</ScaleCrop>
  <Company/>
  <LinksUpToDate>false</LinksUpToDate>
  <CharactersWithSpaces>2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</dc:creator>
  <cp:keywords/>
  <dc:description/>
  <cp:lastModifiedBy>Alexander</cp:lastModifiedBy>
  <cp:revision>3</cp:revision>
  <dcterms:created xsi:type="dcterms:W3CDTF">2021-03-08T20:07:00Z</dcterms:created>
  <dcterms:modified xsi:type="dcterms:W3CDTF">2021-03-08T20:08:00Z</dcterms:modified>
</cp:coreProperties>
</file>